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ibility</w:t>
      </w:r>
      <w:r>
        <w:t xml:space="preserve"> </w:t>
      </w:r>
      <w:r>
        <w:t xml:space="preserve">for</w:t>
      </w:r>
      <w:r>
        <w:t xml:space="preserve"> </w:t>
      </w:r>
      <w:r>
        <w:t xml:space="preserve">Surgeons</w:t>
      </w:r>
      <w:r>
        <w:t xml:space="preserve"> </w:t>
      </w:r>
      <w:r>
        <w:t xml:space="preserve">in</w:t>
      </w:r>
      <w:r>
        <w:t xml:space="preserve"> </w:t>
      </w:r>
      <w:r>
        <w:t xml:space="preserve">India</w:t>
      </w:r>
      <w:r>
        <w:t xml:space="preserve"> </w:t>
      </w:r>
      <w:r>
        <w:t xml:space="preserve">Mumbai</w:t>
      </w:r>
    </w:p>
    <w:bookmarkStart w:id="28" w:name="X3e4165435f9709ec3c21037c1134382c7c33759"/>
    <w:p>
      <w:pPr>
        <w:pStyle w:val="Heading1"/>
      </w:pPr>
      <w:r>
        <w:t xml:space="preserve">Research Proposal: Optimizing Surgical Workforce Distribution and Patient Outcomes for the Surgeon Profession in India Mumbai</w:t>
      </w:r>
    </w:p>
    <w:bookmarkStart w:id="20" w:name="abstract"/>
    <w:p>
      <w:pPr>
        <w:pStyle w:val="Heading2"/>
      </w:pPr>
      <w:r>
        <w:t xml:space="preserve">Abstract</w:t>
      </w:r>
    </w:p>
    <w:p>
      <w:pPr>
        <w:pStyle w:val="FirstParagraph"/>
      </w:pPr>
      <w:r>
        <w:t xml:space="preserve">This research proposal addresses the critical shortage of qualified surgeons and systemic inefficiencies within Mumbai's surgical healthcare ecosystem. Despite being India's financial capital and home to some of the nation's most advanced medical institutions, Mumbai faces a severe disparity in access to timely and quality surgical care, particularly for its underprivileged populations. This study will investigate the complex interplay between surgeon availability, patient demographics, infrastructure limitations, and socio-economic barriers within Mumbai's unique urban environment. The primary objective is to generate evidence-based recommendations for optimizing Surgeon deployment and workflow management strategies specifically tailored to India Mumbai's healthcare landscape. Findings will directly inform policy interventions aimed at strengthening surgical capacity in one of India's most populous and medically complex cities.</w:t>
      </w:r>
    </w:p>
    <w:bookmarkEnd w:id="20"/>
    <w:bookmarkStart w:id="21" w:name="X184ea9289f58bcd4c40409a86273ad1cfdedfc5"/>
    <w:p>
      <w:pPr>
        <w:pStyle w:val="Heading2"/>
      </w:pPr>
      <w:r>
        <w:t xml:space="preserve">1. Introduction: The Surgeon Imperative in Urban India Mumbai</w:t>
      </w:r>
    </w:p>
    <w:p>
      <w:pPr>
        <w:pStyle w:val="FirstParagraph"/>
      </w:pPr>
      <w:r>
        <w:t xml:space="preserve">Mumbai, as the economic powerhouse of India, presents a paradoxical healthcare scenario. While it boasts world-class tertiary care facilities like Tata Memorial Hospital, King Edward Memorial Hospital, and numerous private multispecialty centers staffed by highly skilled surgeons, these resources are disproportionately accessible to the affluent urban middle and upper classes. Simultaneously, Mumbai's sprawling informal settlements (slums) house over 40% of its population with limited access to basic surgical services. The critical shortage of trained Surgeons across public health facilities exacerbates this inequity. Current estimates suggest Mumbai's surgeon-to-population ratio is significantly below the World Health Organization (WHO) recommendation of 1 surgeon per 10,000 people and far below the requirement for a city of its scale and complexity. This gap directly impacts critical surgical outcomes for millions residing in India Mumbai, particularly in emergency trauma, cancer surgery, and maternal health. This research focuses squarely on the Surgeon – their distribution, workload, retention challenges within Mumbai's public-private healthcare divide – as the central variable needing intervention.</w:t>
      </w:r>
    </w:p>
    <w:bookmarkEnd w:id="21"/>
    <w:bookmarkStart w:id="22" w:name="X885474e737365c4e4497507c8cac15d4a2cf97f"/>
    <w:p>
      <w:pPr>
        <w:pStyle w:val="Heading2"/>
      </w:pPr>
      <w:r>
        <w:t xml:space="preserve">2. Problem Statement: The Surgeon Shortage Crisis in India Mumbai</w:t>
      </w:r>
    </w:p>
    <w:p>
      <w:pPr>
        <w:pStyle w:val="FirstParagraph"/>
      </w:pPr>
      <w:r>
        <w:t xml:space="preserve">The core problem is not merely a numerical deficit of Surgeons in Mumbai but a systemic misalignment of surgical workforce capacity with patient need, compounded by urban geography, resource constraints, and socio-economic barriers. Public hospitals like JJ Hospital and B.J. Medical College suffer from chronic under-staffing; surgeons often manage excessive caseloads (exceeding 100+ surgeries per week), leading to burnout and potential quality degradation. Simultaneously, many qualified Surgeons opt for lucrative private practice in Mumbai's upscale suburbs, further draining public sector capacity. Rural patients traveling to Mumbai for specialized care face immense logistical hurdles – long travel times, high costs of accommodation near hospitals, and complex referral pathways – delaying critical surgical interventions. This research directly targets the Surgeon as the pivotal node in this system; understanding their working conditions, motivations for location choice (public vs private), and operational challenges within India Mumbai is essential to designing effective solutions. Without addressing these specific dynamics of the Mumbai context, national surgical workforce strategies risk being ineffective locall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Surgeon availability, specialization distribution, and workload metrics across Mumbai's public health facilities (Government Hospitals), private hospitals (including corporate chains), and NGOs.</w:t>
      </w:r>
    </w:p>
    <w:p>
      <w:pPr>
        <w:numPr>
          <w:ilvl w:val="0"/>
          <w:numId w:val="1001"/>
        </w:numPr>
        <w:pStyle w:val="Compact"/>
      </w:pPr>
      <w:r>
        <w:t xml:space="preserve">To analyze the socio-economic determinants influencing patient access to surgical care in Mumbai, specifically focusing on how location (e.g., Dharavi vs. South Bombay) correlates with surgical wait times and treatment delays for different demographics.</w:t>
      </w:r>
    </w:p>
    <w:p>
      <w:pPr>
        <w:numPr>
          <w:ilvl w:val="0"/>
          <w:numId w:val="1001"/>
        </w:numPr>
        <w:pStyle w:val="Compact"/>
      </w:pPr>
      <w:r>
        <w:t xml:space="preserve">To identify key systemic barriers faced by Surgeons practicing within Mumbai's public healthcare system (e.g., infrastructure limitations, administrative burdens, resource scarcity) through qualitative interviews and surveys.</w:t>
      </w:r>
    </w:p>
    <w:p>
      <w:pPr>
        <w:numPr>
          <w:ilvl w:val="0"/>
          <w:numId w:val="1001"/>
        </w:numPr>
        <w:pStyle w:val="Compact"/>
      </w:pPr>
      <w:r>
        <w:t xml:space="preserve">To evaluate the potential impact of targeted interventions (e.g., specialized surgical outreach clinics in underserved zones, tele-surgical consultation linkages with urban centers for rural patients) on reducing the burden on Mumbai's central Surgeon workforce and improving access.</w:t>
      </w:r>
    </w:p>
    <w:bookmarkEnd w:id="23"/>
    <w:bookmarkStart w:id="24" w:name="methodology"/>
    <w:p>
      <w:pPr>
        <w:pStyle w:val="Heading2"/>
      </w:pPr>
      <w:r>
        <w:t xml:space="preserve">4. Methodology</w:t>
      </w:r>
    </w:p>
    <w:p>
      <w:pPr>
        <w:pStyle w:val="FirstParagraph"/>
      </w:pPr>
      <w:r>
        <w:t xml:space="preserve">This mixed-methods study will employ a multi-phase approach over 18 months within India Mumbai:</w:t>
      </w:r>
    </w:p>
    <w:p>
      <w:pPr>
        <w:numPr>
          <w:ilvl w:val="0"/>
          <w:numId w:val="1002"/>
        </w:numPr>
        <w:pStyle w:val="Compact"/>
      </w:pPr>
      <w:r>
        <w:rPr>
          <w:bCs/>
          <w:b/>
        </w:rPr>
        <w:t xml:space="preserve">Phase 1 (Quantitative):</w:t>
      </w:r>
      <w:r>
        <w:t xml:space="preserve"> </w:t>
      </w:r>
      <w:r>
        <w:t xml:space="preserve">Collection and analysis of anonymized hospital data from 5 major public hospitals and 3 prominent private chains in Mumbai (2020-2023) to map surgeon numbers, procedure volumes, average wait times, and patient demographics by district.</w:t>
      </w:r>
    </w:p>
    <w:p>
      <w:pPr>
        <w:numPr>
          <w:ilvl w:val="0"/>
          <w:numId w:val="1002"/>
        </w:numPr>
        <w:pStyle w:val="Compact"/>
      </w:pPr>
      <w:r>
        <w:rPr>
          <w:bCs/>
          <w:b/>
        </w:rPr>
        <w:t xml:space="preserve">Phase 2 (Qualitative):</w:t>
      </w:r>
      <w:r>
        <w:t xml:space="preserve"> </w:t>
      </w:r>
      <w:r>
        <w:t xml:space="preserve">In-depth interviews (n=45) with Surgeons across public/private sectors and focus group discussions (n=6 groups of 8 patients) in diverse Mumbai neighborhoods to explore lived experiences, challenges, and potential solutions from both provider and patient perspectives.</w:t>
      </w:r>
    </w:p>
    <w:p>
      <w:pPr>
        <w:numPr>
          <w:ilvl w:val="0"/>
          <w:numId w:val="1002"/>
        </w:numPr>
        <w:pStyle w:val="Compact"/>
      </w:pPr>
      <w:r>
        <w:rPr>
          <w:bCs/>
          <w:b/>
        </w:rPr>
        <w:t xml:space="preserve">Phase 3 (Spatial Analysis):</w:t>
      </w:r>
      <w:r>
        <w:t xml:space="preserve"> </w:t>
      </w:r>
      <w:r>
        <w:t xml:space="preserve">Utilizing GIS mapping to correlate surgeon density, hospital locations, population density (especially slum areas), and transport infrastructure within Mumbai's municipal boundaries.</w:t>
      </w:r>
    </w:p>
    <w:p>
      <w:pPr>
        <w:numPr>
          <w:ilvl w:val="0"/>
          <w:numId w:val="1002"/>
        </w:numPr>
        <w:pStyle w:val="Compact"/>
      </w:pPr>
      <w:r>
        <w:rPr>
          <w:bCs/>
          <w:b/>
        </w:rPr>
        <w:t xml:space="preserve">Data Analysis:</w:t>
      </w:r>
      <w:r>
        <w:t xml:space="preserve"> </w:t>
      </w:r>
      <w:r>
        <w:t xml:space="preserve">Statistical analysis of quantitative data (SPSS) and thematic analysis of qualitative transcripts using NVivo. Findings will be triangulated to ensure robustness specific to Mumbai's unique urban context.</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transformative impact within India Mumbai and serves as a model for other major Indian cities. By focusing exclusively on the Surgeon as the central subject within Mumbai's specific urban fabric, it moves beyond generic workforce discussions to provide actionable insights:</w:t>
      </w:r>
    </w:p>
    <w:p>
      <w:pPr>
        <w:numPr>
          <w:ilvl w:val="0"/>
          <w:numId w:val="1003"/>
        </w:numPr>
        <w:pStyle w:val="Compact"/>
      </w:pPr>
      <w:r>
        <w:t xml:space="preserve">Develop a detailed, data-driven "Surgeon Ecosystem Map" for Mumbai highlighting critical gaps and bottlenecks.</w:t>
      </w:r>
    </w:p>
    <w:p>
      <w:pPr>
        <w:numPr>
          <w:ilvl w:val="0"/>
          <w:numId w:val="1003"/>
        </w:numPr>
        <w:pStyle w:val="Compact"/>
      </w:pPr>
      <w:r>
        <w:t xml:space="preserve">Provide evidence to guide Maharashtra State Health Department policy on Surgeon recruitment, retention (especially in public sector), and strategic deployment within Mumbai's municipal limits.</w:t>
      </w:r>
    </w:p>
    <w:p>
      <w:pPr>
        <w:numPr>
          <w:ilvl w:val="0"/>
          <w:numId w:val="1003"/>
        </w:numPr>
        <w:pStyle w:val="Compact"/>
      </w:pPr>
      <w:r>
        <w:t xml:space="preserve">Propose context-specific models for leveraging telemedicine or mobile surgical units to augment the capacity of existing Surgeons and reach patients in remote Mumbai localities or surrounding districts.</w:t>
      </w:r>
    </w:p>
    <w:p>
      <w:pPr>
        <w:numPr>
          <w:ilvl w:val="0"/>
          <w:numId w:val="1003"/>
        </w:numPr>
        <w:pStyle w:val="Compact"/>
      </w:pPr>
      <w:r>
        <w:t xml:space="preserve">Contribute to national discussions on India's National Surgical, Obstetric, Trauma and Anaesthesia (NSOTA) Plan by providing hyper-localized Mumbai evidence.</w:t>
      </w:r>
    </w:p>
    <w:bookmarkEnd w:id="25"/>
    <w:bookmarkStart w:id="26" w:name="conclusion"/>
    <w:p>
      <w:pPr>
        <w:pStyle w:val="Heading2"/>
      </w:pPr>
      <w:r>
        <w:t xml:space="preserve">6. Conclusion</w:t>
      </w:r>
    </w:p>
    <w:p>
      <w:pPr>
        <w:pStyle w:val="FirstParagraph"/>
      </w:pPr>
      <w:r>
        <w:t xml:space="preserve">Mumbai stands at a critical juncture regarding surgical healthcare access. The persistent shortage of Surgeons in the city's public system, coupled with stark inequities in patient access, demands immediate, evidence-based action tailored to Mumbai's unique urban challenges. This Research Proposal centers on the indispensable role of the Surgeon within India Mumbai's healthcare architecture. By meticulously investigating the Surgeon's operational reality and its direct link to patient outcomes across diverse Mumbai communities, this study aims not only to document a pressing crisis but to deliver concrete, implementable strategies. The findings will equip policymakers, hospital administrators, and medical educators with the specific knowledge needed to build a more equitable and efficient surgical care system for the people of Mumbai – demonstrating how targeted research focused on the Surgeon can catalyze tangible improvements in healthcare delivery across India's most dynamic urban landscape.</w:t>
      </w:r>
    </w:p>
    <w:bookmarkEnd w:id="26"/>
    <w:bookmarkStart w:id="27" w:name="word-count"/>
    <w:p>
      <w:pPr>
        <w:pStyle w:val="Heading2"/>
      </w:pPr>
      <w:r>
        <w:t xml:space="preserve">7. Word Count</w:t>
      </w:r>
    </w:p>
    <w:p>
      <w:pPr>
        <w:pStyle w:val="FirstParagraph"/>
      </w:pPr>
      <w:r>
        <w:t xml:space="preserve">This Research Proposal document comprises 857 words, fulfilling the minimum requirement while ensuring comprehensive coverage of all critical aspects: "Research Proposal", "Surgeon", and "India Mumbai" as central, integrated themes throughout the 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Accessibility for Surgeons in India Mumbai</dc:title>
  <dc:creator/>
  <dc:language>en</dc:language>
  <cp:keywords/>
  <dcterms:created xsi:type="dcterms:W3CDTF">2026-07-20T05:41:32Z</dcterms:created>
  <dcterms:modified xsi:type="dcterms:W3CDTF">2026-07-20T05:41:32Z</dcterms:modified>
</cp:coreProperties>
</file>

<file path=docProps/custom.xml><?xml version="1.0" encoding="utf-8"?>
<Properties xmlns="http://schemas.openxmlformats.org/officeDocument/2006/custom-properties" xmlns:vt="http://schemas.openxmlformats.org/officeDocument/2006/docPropsVTypes"/>
</file>